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Paris,</w:t>
      </w:r>
      <w:r>
        <w:t xml:space="preserve"> </w:t>
      </w:r>
      <w:r>
        <w:t xml:space="preserve">France</w:t>
      </w:r>
    </w:p>
    <w:bookmarkStart w:id="21" w:name="internship-application-letter"/>
    <w:p>
      <w:pPr>
        <w:pStyle w:val="Heading1"/>
      </w:pPr>
      <w:r>
        <w:t xml:space="preserve">Internship Application Letter</w:t>
      </w:r>
    </w:p>
    <w:bookmarkStart w:id="20" w:name="Xbd01c32aa7ff697a1eb2be059f9f5d2840f5920"/>
    <w:p>
      <w:pPr>
        <w:pStyle w:val="Heading2"/>
      </w:pPr>
      <w:r>
        <w:t xml:space="preserve">Videographer Internship Opportunity in Paris, France</w:t>
      </w:r>
    </w:p>
    <w:bookmarkEnd w:id="20"/>
    <w:bookmarkEnd w:id="21"/>
    <w:p>
      <w:pPr>
        <w:pStyle w:val="FirstParagraph"/>
      </w:pPr>
      <w:r>
        <w:t xml:space="preserve">[Your Full Name]</w:t>
      </w:r>
      <w:r>
        <w:br/>
      </w:r>
      <w:r>
        <w:t xml:space="preserve">[Your Address]</w:t>
      </w:r>
      <w:r>
        <w:br/>
      </w:r>
      <w:r>
        <w:t xml:space="preserve">[City, Postal Code]</w:t>
      </w:r>
      <w:r>
        <w:br/>
      </w:r>
      <w:r>
        <w:t xml:space="preserve">[Email Address] | [Phone Number] | [LinkedIn/Portfolio URL]</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Paris, France</w:t>
      </w:r>
    </w:p>
    <w:bookmarkStart w:id="22" w:name="Xbd9631bdafabec0ff9e1734fb7d6f46808bc5e9"/>
    <w:p>
      <w:pPr>
        <w:pStyle w:val="Heading2"/>
      </w:pPr>
      <w:r>
        <w:t xml:space="preserve">Subject: Internship Application for Videographer Position in Paris, France</w:t>
      </w:r>
    </w:p>
    <w:p>
      <w:pPr>
        <w:pStyle w:val="FirstParagraph"/>
      </w:pPr>
      <w:r>
        <w:t xml:space="preserve">Dear Hiring Manager,</w:t>
      </w:r>
    </w:p>
    <w:p>
      <w:pPr>
        <w:pStyle w:val="BodyText"/>
      </w:pPr>
      <w:r>
        <w:t xml:space="preserve">With profound enthusiasm, I submit my application for the Videographer Internship position at your esteemed organization in Paris, France. As a passionate visual storyteller deeply immersed in the art of motion picture creation, I have long admired Paris as the epicenter of cinematic innovation and artistic expression. This Internship Application Letter represents not merely a professional opportunity, but a meaningful step toward merging my technical expertise with the rich cultural tapestry of France Paris—a city where film history breathes through its streets and creative vision finds its most vibrant canvas.</w:t>
      </w:r>
    </w:p>
    <w:p>
      <w:pPr>
        <w:pStyle w:val="BodyText"/>
      </w:pPr>
      <w:r>
        <w:t xml:space="preserve">My academic journey at [Your University] in Film Production has equipped me with comprehensive skills essential for contemporary videography. I have mastered industry-standard equipment including Sony FX6, Canon C300 Mark III, and DJI Ronin stabilizers, while developing fluency in Adobe Creative Suite—particularly Premiere Pro, DaVinci Resolve, and After Effects. In my final-year project titled "Parisian Echoes," I documented the city’s hidden cultural narratives through 4K documentary shorts capturing Montmartre street artists, Marais neighborhood artisans, and Seine River festivals. This immersive experience taught me to translate Parisian aesthetics into compelling visual language—understanding how golden-hour lighting on Notre Dame’s facades or the rhythmic flow of Canal Saint-Martin can elevate storytelling beyond mere documentation. My portfolio (accessible at [Portfolio Link]) showcases 15+ projects blending cinematic techniques with authentic French cultural elements, all created within strict deadlines and collaborative environments.</w:t>
      </w:r>
    </w:p>
    <w:p>
      <w:pPr>
        <w:pStyle w:val="BodyText"/>
      </w:pPr>
      <w:r>
        <w:t xml:space="preserve">What ignites my passion for this specific Videographer Internship in France Paris is the unparalleled confluence of heritage and innovation that defines the city’s media landscape. Having spent three months studying at Sorbonne University’s Media Arts program last summer, I immersed myself in French cinema history—from the Nouvelle Vague pioneers to contemporary directors like Céline Sciamma. This academic immersion revealed how Parisian studios uniquely merge classical craftsmanship with digital avant-garde techniques. I am particularly drawn to your company’s recent work on [mention a specific project or campaign if possible, e.g., "the cultural heritage series for Musée d’Orsay"], which exemplifies the seamless integration of French artistic identity with modern visual storytelling. In Paris, where every frame carries historical resonance and aesthetic purpose, I am eager to contribute my skills while learning from masters who understand that videography is not just technical execution but cultural dialogue.</w:t>
      </w:r>
    </w:p>
    <w:p>
      <w:pPr>
        <w:pStyle w:val="BodyText"/>
      </w:pPr>
      <w:r>
        <w:t xml:space="preserve">My fluency in French—acquired through rigorous academic study and immersion in Parisian cultural spaces—positions me to immediately integrate into your team. I have consistently worked with French-speaking clients during my university projects, including a collaborative short film with École Supérieure des Beaux-Arts students, where we navigated production challenges through precise bilingual communication. This linguistic capability allows me to authentically engage with Parisian subjects, understand nuanced cultural contexts for shooting locations (such as the symbolic significance of Luxembourg Gardens in French visual culture), and collaborate seamlessly within your creative team. Moreover, I have adapted my editing style to align with European sensibilities—prioritizing subtlety over spectacle, a hallmark of French cinematography that I’ve studied extensively through masterclasses at Cinéma du Réel.</w:t>
      </w:r>
    </w:p>
    <w:p>
      <w:pPr>
        <w:pStyle w:val="BodyText"/>
      </w:pPr>
      <w:r>
        <w:t xml:space="preserve">Beyond technical proficiency, I bring a deep appreciation for the ethical dimensions of videography in France Paris. During my internship at [Previous Company/Organization], I documented community initiatives in Marseilles’ immigrant neighborhoods, adhering strictly to French data protection laws (RGPD) and emphasizing respectful representation. This experience taught me that videography in France requires cultural humility—an understanding that every shot must honor the dignity of subjects while capturing authentic narratives. In Paris, where visual media shapes national identity, I am committed to producing work that reflects both artistic excellence and ethical responsibility, a value deeply aligned with your company’s reputation for socially conscious storytelling.</w:t>
      </w:r>
    </w:p>
    <w:p>
      <w:pPr>
        <w:pStyle w:val="BodyText"/>
      </w:pPr>
      <w:r>
        <w:t xml:space="preserve">I have meticulously researched your production values and recognize how this Videographer Internship offers the precise environment I seek to grow. Your recent award-winning campaign for [Specific Brand/Project] demonstrated an innovative use of drone cinematography at Montparnasse Tower—exactly the kind of technical challenge that excites my creative problem-solving approach. I am eager to contribute my skills in multi-camera setups, color grading for European broadcast standards (including EBU R 128 compliance), and location scouting for Parisian settings while learning from your team’s mastery of French narrative traditions. My adaptability is proven through managing last-minute shoot rescheduling during the Paris Fashion Week coverage at Le Marais, where I coordinated with fashion houses to capture time-sensitive runway moments under pressure.</w:t>
      </w:r>
    </w:p>
    <w:p>
      <w:pPr>
        <w:pStyle w:val="BodyText"/>
      </w:pPr>
      <w:r>
        <w:t xml:space="preserve">My commitment to this Internship Application Letter extends beyond professional development—it embodies my lifelong aspiration to contribute to France’s cinematic legacy. Paris has shaped global visual language through artists like Truffaut and Godard, and I am honored by the possibility of adding my perspective within this storied tradition. I understand that in France Paris, videography transcends entertainment; it is a vessel for cultural preservation and contemporary discourse. My goal is to absorb your studio’s creative methodology while infusing projects with the fresh energy of new media trends—such as immersive AR elements in travel documentaries—that resonate with French audiences’ sophisticated visual literacy.</w:t>
      </w:r>
    </w:p>
    <w:p>
      <w:pPr>
        <w:pStyle w:val="BodyText"/>
      </w:pPr>
      <w:r>
        <w:t xml:space="preserve">I would be deeply grateful for the opportunity to discuss how my skills align with your creative vision. My portfolio includes a series on Parisian café culture that was selected for the Cinéma de la Plage festival, demonstrating my ability to create work that resonates within French artistic circles. I am available for an interview at your earliest convenience and can relocate to Paris immediately upon acceptance of this internship. Thank you for considering my application as I prepare to embark on this pivotal chapter in France Paris’s vibrant creative ecosystem.</w:t>
      </w:r>
    </w:p>
    <w:p>
      <w:pPr>
        <w:pStyle w:val="BodyText"/>
      </w:pPr>
      <w:r>
        <w:t xml:space="preserve">Sincerely,</w:t>
      </w:r>
    </w:p>
    <w:p>
      <w:pPr>
        <w:pStyle w:val="BodyText"/>
      </w:pPr>
      <w:r>
        <w:t xml:space="preserve">[Your Full Name]</w:t>
      </w:r>
    </w:p>
    <w:p>
      <w:pPr>
        <w:pStyle w:val="BodyText"/>
      </w:pPr>
      <w:r>
        <w:t xml:space="preserve">Portfolio &amp; Additional Details:</w:t>
      </w:r>
    </w:p>
    <w:p>
      <w:pPr>
        <w:numPr>
          <w:ilvl w:val="0"/>
          <w:numId w:val="1001"/>
        </w:numPr>
        <w:pStyle w:val="Compact"/>
      </w:pPr>
      <w:r>
        <w:rPr>
          <w:bCs/>
          <w:b/>
        </w:rPr>
        <w:t xml:space="preserve">Language Proficiency:</w:t>
      </w:r>
      <w:r>
        <w:t xml:space="preserve"> </w:t>
      </w:r>
      <w:r>
        <w:t xml:space="preserve">Native English, Fluent French (DELF B2 certified)</w:t>
      </w:r>
    </w:p>
    <w:p>
      <w:pPr>
        <w:numPr>
          <w:ilvl w:val="0"/>
          <w:numId w:val="1001"/>
        </w:numPr>
        <w:pStyle w:val="Compact"/>
      </w:pPr>
      <w:r>
        <w:rPr>
          <w:bCs/>
          <w:b/>
        </w:rPr>
        <w:t xml:space="preserve">Technical Skills:</w:t>
      </w:r>
      <w:r>
        <w:t xml:space="preserve"> </w:t>
      </w:r>
      <w:r>
        <w:t xml:space="preserve">4K/8K Cinematography, Drone Operation (FAA Certified), Color Grading, Sound Design</w:t>
      </w:r>
    </w:p>
    <w:p>
      <w:pPr>
        <w:numPr>
          <w:ilvl w:val="0"/>
          <w:numId w:val="1001"/>
        </w:numPr>
        <w:pStyle w:val="Compact"/>
      </w:pPr>
      <w:r>
        <w:rPr>
          <w:bCs/>
          <w:b/>
        </w:rPr>
        <w:t xml:space="preserve">Cultural Immersion:</w:t>
      </w:r>
      <w:r>
        <w:t xml:space="preserve"> </w:t>
      </w:r>
      <w:r>
        <w:t xml:space="preserve">Studied at Sorbonne University; Lived in Paris for 3 months; Participated in Cannes Film Festival workshops</w:t>
      </w:r>
    </w:p>
    <w:p>
      <w:pPr>
        <w:numPr>
          <w:ilvl w:val="0"/>
          <w:numId w:val="1001"/>
        </w:numPr>
        <w:pStyle w:val="Compact"/>
      </w:pPr>
      <w:r>
        <w:rPr>
          <w:bCs/>
          <w:b/>
        </w:rPr>
        <w:t xml:space="preserve">Portfolio Access:</w:t>
      </w:r>
      <w:r>
        <w:t xml:space="preserve"> </w:t>
      </w:r>
      <w:r>
        <w:t xml:space="preserve">[Link to Video Portfolio] | [Link to Full Resu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ideographer Position in Paris, France</dc:title>
  <dc:creator/>
  <dc:language>en</dc:language>
  <cp:keywords/>
  <dcterms:created xsi:type="dcterms:W3CDTF">2026-07-19T09:27:48Z</dcterms:created>
  <dcterms:modified xsi:type="dcterms:W3CDTF">2026-07-19T09:27:48Z</dcterms:modified>
</cp:coreProperties>
</file>

<file path=docProps/custom.xml><?xml version="1.0" encoding="utf-8"?>
<Properties xmlns="http://schemas.openxmlformats.org/officeDocument/2006/custom-properties" xmlns:vt="http://schemas.openxmlformats.org/officeDocument/2006/docPropsVTypes"/>
</file>